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3-14</w:t>
      </w:r>
      <w:r>
        <w:t xml:space="preserve"> </w:t>
      </w:r>
      <w:r>
        <w:t xml:space="preserve">06:13:3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df8e4191c69a0e131c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3-14T06:13:43Z</dcterms:created>
  <dcterms:modified xsi:type="dcterms:W3CDTF">2022-03-14T06:1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3-14 06:13:30</vt:lpwstr>
  </property>
</Properties>
</file>